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76C9" w:rsidRPr="004B4BB6" w:rsidRDefault="00DD76C9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BB6">
        <w:rPr>
          <w:rFonts w:ascii="Times New Roman" w:hAnsi="Times New Roman" w:cs="Times New Roman"/>
          <w:sz w:val="24"/>
          <w:szCs w:val="24"/>
        </w:rPr>
        <w:t>Name of student</w:t>
      </w:r>
    </w:p>
    <w:p w:rsidR="00DD76C9" w:rsidRPr="004B4BB6" w:rsidRDefault="00DD76C9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BB6">
        <w:rPr>
          <w:rFonts w:ascii="Times New Roman" w:hAnsi="Times New Roman" w:cs="Times New Roman"/>
          <w:sz w:val="24"/>
          <w:szCs w:val="24"/>
        </w:rPr>
        <w:t>Name of institution</w:t>
      </w:r>
    </w:p>
    <w:p w:rsidR="00DD76C9" w:rsidRPr="004B4BB6" w:rsidRDefault="00DD76C9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BB6">
        <w:rPr>
          <w:rFonts w:ascii="Times New Roman" w:hAnsi="Times New Roman" w:cs="Times New Roman"/>
          <w:sz w:val="24"/>
          <w:szCs w:val="24"/>
        </w:rPr>
        <w:t>Name of instructor</w:t>
      </w:r>
    </w:p>
    <w:p w:rsidR="00DD76C9" w:rsidRPr="004B4BB6" w:rsidRDefault="00DD76C9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BB6">
        <w:rPr>
          <w:rFonts w:ascii="Times New Roman" w:hAnsi="Times New Roman" w:cs="Times New Roman"/>
          <w:sz w:val="24"/>
          <w:szCs w:val="24"/>
        </w:rPr>
        <w:t>Date of submission</w:t>
      </w:r>
    </w:p>
    <w:p w:rsidR="00440B68" w:rsidRPr="004B4BB6" w:rsidRDefault="00DF5FBB" w:rsidP="004B4BB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B4BB6">
        <w:rPr>
          <w:rFonts w:ascii="Times New Roman" w:hAnsi="Times New Roman" w:cs="Times New Roman"/>
          <w:sz w:val="24"/>
          <w:szCs w:val="24"/>
        </w:rPr>
        <w:t>ePortfolio</w:t>
      </w:r>
    </w:p>
    <w:p w:rsidR="00DF5FBB" w:rsidRPr="004B4BB6" w:rsidRDefault="009C51D4" w:rsidP="004B4B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B4BB6">
        <w:rPr>
          <w:rFonts w:ascii="Times New Roman" w:hAnsi="Times New Roman" w:cs="Times New Roman"/>
          <w:sz w:val="24"/>
          <w:szCs w:val="24"/>
        </w:rPr>
        <w:t>I am a s</w:t>
      </w:r>
      <w:r w:rsidR="001C7023" w:rsidRPr="004B4BB6">
        <w:rPr>
          <w:rFonts w:ascii="Times New Roman" w:hAnsi="Times New Roman" w:cs="Times New Roman"/>
          <w:sz w:val="24"/>
          <w:szCs w:val="24"/>
        </w:rPr>
        <w:t>elf-</w:t>
      </w:r>
      <w:r w:rsidR="00826C3F" w:rsidRPr="004B4BB6">
        <w:rPr>
          <w:rFonts w:ascii="Times New Roman" w:hAnsi="Times New Roman" w:cs="Times New Roman"/>
          <w:sz w:val="24"/>
          <w:szCs w:val="24"/>
        </w:rPr>
        <w:t xml:space="preserve">driven personality who has the ability to work with others. I have noted this as a result of the </w:t>
      </w:r>
      <w:r w:rsidR="001C52AB" w:rsidRPr="004B4BB6">
        <w:rPr>
          <w:rFonts w:ascii="Times New Roman" w:hAnsi="Times New Roman" w:cs="Times New Roman"/>
          <w:sz w:val="24"/>
          <w:szCs w:val="24"/>
        </w:rPr>
        <w:t>things that I have achieved both on my own and wh</w:t>
      </w:r>
      <w:r w:rsidR="00266A8A" w:rsidRPr="004B4BB6">
        <w:rPr>
          <w:rFonts w:ascii="Times New Roman" w:hAnsi="Times New Roman" w:cs="Times New Roman"/>
          <w:sz w:val="24"/>
          <w:szCs w:val="24"/>
        </w:rPr>
        <w:t>e</w:t>
      </w:r>
      <w:r w:rsidR="001C52AB" w:rsidRPr="004B4BB6">
        <w:rPr>
          <w:rFonts w:ascii="Times New Roman" w:hAnsi="Times New Roman" w:cs="Times New Roman"/>
          <w:sz w:val="24"/>
          <w:szCs w:val="24"/>
        </w:rPr>
        <w:t xml:space="preserve">n </w:t>
      </w:r>
      <w:r w:rsidR="00266A8A" w:rsidRPr="004B4BB6">
        <w:rPr>
          <w:rFonts w:ascii="Times New Roman" w:hAnsi="Times New Roman" w:cs="Times New Roman"/>
          <w:sz w:val="24"/>
          <w:szCs w:val="24"/>
        </w:rPr>
        <w:t>working</w:t>
      </w:r>
      <w:r w:rsidR="001C52AB" w:rsidRPr="004B4BB6">
        <w:rPr>
          <w:rFonts w:ascii="Times New Roman" w:hAnsi="Times New Roman" w:cs="Times New Roman"/>
          <w:sz w:val="24"/>
          <w:szCs w:val="24"/>
        </w:rPr>
        <w:t xml:space="preserve"> with other people.</w:t>
      </w:r>
      <w:r w:rsidR="009D2502" w:rsidRPr="004B4BB6">
        <w:rPr>
          <w:rFonts w:ascii="Times New Roman" w:hAnsi="Times New Roman" w:cs="Times New Roman"/>
          <w:sz w:val="24"/>
          <w:szCs w:val="24"/>
        </w:rPr>
        <w:t xml:space="preserve"> Throughout the duration when I was in school and when I started working with other people, I have learnt how to </w:t>
      </w:r>
      <w:r w:rsidR="00374B0D" w:rsidRPr="004B4BB6">
        <w:rPr>
          <w:rFonts w:ascii="Times New Roman" w:hAnsi="Times New Roman" w:cs="Times New Roman"/>
          <w:sz w:val="24"/>
          <w:szCs w:val="24"/>
        </w:rPr>
        <w:t xml:space="preserve">relate with other people with the view of </w:t>
      </w:r>
      <w:r w:rsidR="00F9702B" w:rsidRPr="004B4BB6">
        <w:rPr>
          <w:rFonts w:ascii="Times New Roman" w:hAnsi="Times New Roman" w:cs="Times New Roman"/>
          <w:sz w:val="24"/>
          <w:szCs w:val="24"/>
        </w:rPr>
        <w:t>increasing productivity as a team.</w:t>
      </w:r>
      <w:r w:rsidR="004B3707" w:rsidRPr="004B4BB6">
        <w:rPr>
          <w:rFonts w:ascii="Times New Roman" w:hAnsi="Times New Roman" w:cs="Times New Roman"/>
          <w:sz w:val="24"/>
          <w:szCs w:val="24"/>
        </w:rPr>
        <w:t xml:space="preserve"> </w:t>
      </w:r>
      <w:r w:rsidR="00AC7035" w:rsidRPr="004B4BB6">
        <w:rPr>
          <w:rFonts w:ascii="Times New Roman" w:hAnsi="Times New Roman" w:cs="Times New Roman"/>
          <w:sz w:val="24"/>
          <w:szCs w:val="24"/>
        </w:rPr>
        <w:t xml:space="preserve">Apart from </w:t>
      </w:r>
      <w:r w:rsidR="00392F17" w:rsidRPr="004B4BB6">
        <w:rPr>
          <w:rFonts w:ascii="Times New Roman" w:hAnsi="Times New Roman" w:cs="Times New Roman"/>
          <w:sz w:val="24"/>
          <w:szCs w:val="24"/>
        </w:rPr>
        <w:t>being able to work other people to achieve a common goal,</w:t>
      </w:r>
      <w:r w:rsidR="0070019A" w:rsidRPr="004B4BB6">
        <w:rPr>
          <w:rFonts w:ascii="Times New Roman" w:hAnsi="Times New Roman" w:cs="Times New Roman"/>
          <w:sz w:val="24"/>
          <w:szCs w:val="24"/>
        </w:rPr>
        <w:t xml:space="preserve"> I have also been selected to lead some of the teams.</w:t>
      </w:r>
      <w:r w:rsidR="001C294E" w:rsidRPr="004B4BB6">
        <w:rPr>
          <w:rFonts w:ascii="Times New Roman" w:hAnsi="Times New Roman" w:cs="Times New Roman"/>
          <w:sz w:val="24"/>
          <w:szCs w:val="24"/>
        </w:rPr>
        <w:t xml:space="preserve"> I have always believed that I possess good leadership skills that can enable me </w:t>
      </w:r>
      <w:r w:rsidR="006541EF" w:rsidRPr="004B4BB6">
        <w:rPr>
          <w:rFonts w:ascii="Times New Roman" w:hAnsi="Times New Roman" w:cs="Times New Roman"/>
          <w:sz w:val="24"/>
          <w:szCs w:val="24"/>
        </w:rPr>
        <w:t>to help a certain group of people to achieve a goal.</w:t>
      </w:r>
    </w:p>
    <w:p w:rsidR="00740CDE" w:rsidRPr="004B4BB6" w:rsidRDefault="00CD341D" w:rsidP="004B4BB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B4BB6">
        <w:rPr>
          <w:rFonts w:ascii="Times New Roman" w:hAnsi="Times New Roman" w:cs="Times New Roman"/>
          <w:sz w:val="24"/>
          <w:szCs w:val="24"/>
        </w:rPr>
        <w:t xml:space="preserve">On my work experience, I have been able to </w:t>
      </w:r>
      <w:r w:rsidR="00917F32" w:rsidRPr="004B4BB6">
        <w:rPr>
          <w:rFonts w:ascii="Times New Roman" w:hAnsi="Times New Roman" w:cs="Times New Roman"/>
          <w:sz w:val="24"/>
          <w:szCs w:val="24"/>
        </w:rPr>
        <w:t xml:space="preserve">work in different </w:t>
      </w:r>
      <w:r w:rsidR="00C142A2" w:rsidRPr="004B4BB6">
        <w:rPr>
          <w:rFonts w:ascii="Times New Roman" w:hAnsi="Times New Roman" w:cs="Times New Roman"/>
          <w:sz w:val="24"/>
          <w:szCs w:val="24"/>
        </w:rPr>
        <w:t>institutions.</w:t>
      </w:r>
      <w:r w:rsidR="0041082F" w:rsidRPr="004B4BB6">
        <w:rPr>
          <w:rFonts w:ascii="Times New Roman" w:hAnsi="Times New Roman" w:cs="Times New Roman"/>
          <w:sz w:val="24"/>
          <w:szCs w:val="24"/>
        </w:rPr>
        <w:t xml:space="preserve"> Most of them </w:t>
      </w:r>
      <w:r w:rsidR="00440B68" w:rsidRPr="004B4BB6">
        <w:rPr>
          <w:rFonts w:ascii="Times New Roman" w:hAnsi="Times New Roman" w:cs="Times New Roman"/>
          <w:sz w:val="24"/>
          <w:szCs w:val="24"/>
        </w:rPr>
        <w:t>deal</w:t>
      </w:r>
      <w:r w:rsidR="0041082F" w:rsidRPr="004B4BB6">
        <w:rPr>
          <w:rFonts w:ascii="Times New Roman" w:hAnsi="Times New Roman" w:cs="Times New Roman"/>
          <w:sz w:val="24"/>
          <w:szCs w:val="24"/>
        </w:rPr>
        <w:t xml:space="preserve"> with </w:t>
      </w:r>
      <w:r w:rsidR="002939A6" w:rsidRPr="004B4BB6">
        <w:rPr>
          <w:rFonts w:ascii="Times New Roman" w:hAnsi="Times New Roman" w:cs="Times New Roman"/>
          <w:sz w:val="24"/>
          <w:szCs w:val="24"/>
        </w:rPr>
        <w:t xml:space="preserve">environmental issues. </w:t>
      </w:r>
      <w:r w:rsidR="006E160F" w:rsidRPr="004B4BB6">
        <w:rPr>
          <w:rFonts w:ascii="Times New Roman" w:hAnsi="Times New Roman" w:cs="Times New Roman"/>
          <w:sz w:val="24"/>
          <w:szCs w:val="24"/>
        </w:rPr>
        <w:t xml:space="preserve">I have landed in such organizations as a result of the </w:t>
      </w:r>
      <w:r w:rsidR="00642F4C" w:rsidRPr="004B4BB6">
        <w:rPr>
          <w:rFonts w:ascii="Times New Roman" w:hAnsi="Times New Roman" w:cs="Times New Roman"/>
          <w:sz w:val="24"/>
          <w:szCs w:val="24"/>
        </w:rPr>
        <w:t xml:space="preserve">passion that I have for </w:t>
      </w:r>
      <w:r w:rsidR="00BF66E4" w:rsidRPr="004B4BB6">
        <w:rPr>
          <w:rFonts w:ascii="Times New Roman" w:hAnsi="Times New Roman" w:cs="Times New Roman"/>
          <w:sz w:val="24"/>
          <w:szCs w:val="24"/>
        </w:rPr>
        <w:t>Geography</w:t>
      </w:r>
      <w:r w:rsidR="00642F4C" w:rsidRPr="004B4BB6">
        <w:rPr>
          <w:rFonts w:ascii="Times New Roman" w:hAnsi="Times New Roman" w:cs="Times New Roman"/>
          <w:sz w:val="24"/>
          <w:szCs w:val="24"/>
        </w:rPr>
        <w:t xml:space="preserve"> related fields.</w:t>
      </w:r>
      <w:r w:rsidR="004C5682" w:rsidRPr="004B4BB6">
        <w:rPr>
          <w:rFonts w:ascii="Times New Roman" w:hAnsi="Times New Roman" w:cs="Times New Roman"/>
          <w:sz w:val="24"/>
          <w:szCs w:val="24"/>
        </w:rPr>
        <w:t xml:space="preserve"> I believe that my interaction with people in </w:t>
      </w:r>
      <w:r w:rsidR="001F51D2" w:rsidRPr="004B4BB6">
        <w:rPr>
          <w:rFonts w:ascii="Times New Roman" w:hAnsi="Times New Roman" w:cs="Times New Roman"/>
          <w:sz w:val="24"/>
          <w:szCs w:val="24"/>
        </w:rPr>
        <w:t>such</w:t>
      </w:r>
      <w:r w:rsidR="004C5682" w:rsidRPr="004B4BB6">
        <w:rPr>
          <w:rFonts w:ascii="Times New Roman" w:hAnsi="Times New Roman" w:cs="Times New Roman"/>
          <w:sz w:val="24"/>
          <w:szCs w:val="24"/>
        </w:rPr>
        <w:t xml:space="preserve"> institutions has helped to shape my </w:t>
      </w:r>
      <w:r w:rsidR="001F51D2" w:rsidRPr="004B4BB6">
        <w:rPr>
          <w:rFonts w:ascii="Times New Roman" w:hAnsi="Times New Roman" w:cs="Times New Roman"/>
          <w:sz w:val="24"/>
          <w:szCs w:val="24"/>
        </w:rPr>
        <w:t>personality</w:t>
      </w:r>
      <w:r w:rsidR="00BD612D" w:rsidRPr="004B4BB6">
        <w:rPr>
          <w:rFonts w:ascii="Times New Roman" w:hAnsi="Times New Roman" w:cs="Times New Roman"/>
          <w:sz w:val="24"/>
          <w:szCs w:val="24"/>
        </w:rPr>
        <w:t>.</w:t>
      </w:r>
      <w:r w:rsidR="0000318D" w:rsidRPr="004B4BB6">
        <w:rPr>
          <w:rFonts w:ascii="Times New Roman" w:hAnsi="Times New Roman" w:cs="Times New Roman"/>
          <w:sz w:val="24"/>
          <w:szCs w:val="24"/>
        </w:rPr>
        <w:t xml:space="preserve"> I currently more interested in issues related to conservation of the environment than any other </w:t>
      </w:r>
      <w:r w:rsidR="00694A03" w:rsidRPr="004B4BB6">
        <w:rPr>
          <w:rFonts w:ascii="Times New Roman" w:hAnsi="Times New Roman" w:cs="Times New Roman"/>
          <w:sz w:val="24"/>
          <w:szCs w:val="24"/>
        </w:rPr>
        <w:t xml:space="preserve">issue that </w:t>
      </w:r>
      <w:r w:rsidR="00594C7E" w:rsidRPr="004B4BB6">
        <w:rPr>
          <w:rFonts w:ascii="Times New Roman" w:hAnsi="Times New Roman" w:cs="Times New Roman"/>
          <w:sz w:val="24"/>
          <w:szCs w:val="24"/>
        </w:rPr>
        <w:t xml:space="preserve">can be related to </w:t>
      </w:r>
      <w:r w:rsidR="001F51D2" w:rsidRPr="004B4BB6">
        <w:rPr>
          <w:rFonts w:ascii="Times New Roman" w:hAnsi="Times New Roman" w:cs="Times New Roman"/>
          <w:sz w:val="24"/>
          <w:szCs w:val="24"/>
        </w:rPr>
        <w:t>Geography</w:t>
      </w:r>
      <w:r w:rsidR="00594C7E" w:rsidRPr="004B4BB6">
        <w:rPr>
          <w:rFonts w:ascii="Times New Roman" w:hAnsi="Times New Roman" w:cs="Times New Roman"/>
          <w:sz w:val="24"/>
          <w:szCs w:val="24"/>
        </w:rPr>
        <w:t>.</w:t>
      </w:r>
      <w:r w:rsidR="000C7B32" w:rsidRPr="004B4BB6">
        <w:rPr>
          <w:rFonts w:ascii="Times New Roman" w:hAnsi="Times New Roman" w:cs="Times New Roman"/>
          <w:sz w:val="24"/>
          <w:szCs w:val="24"/>
        </w:rPr>
        <w:t xml:space="preserve"> I have been working in </w:t>
      </w:r>
      <w:r w:rsidR="0055185C" w:rsidRPr="004B4BB6">
        <w:rPr>
          <w:rFonts w:ascii="Times New Roman" w:hAnsi="Times New Roman" w:cs="Times New Roman"/>
          <w:sz w:val="24"/>
          <w:szCs w:val="24"/>
        </w:rPr>
        <w:t>such</w:t>
      </w:r>
      <w:r w:rsidR="000C7B32" w:rsidRPr="004B4BB6">
        <w:rPr>
          <w:rFonts w:ascii="Times New Roman" w:hAnsi="Times New Roman" w:cs="Times New Roman"/>
          <w:sz w:val="24"/>
          <w:szCs w:val="24"/>
        </w:rPr>
        <w:t xml:space="preserve"> organizations for the past three years.</w:t>
      </w:r>
    </w:p>
    <w:p w:rsidR="00BD282B" w:rsidRPr="004B4BB6" w:rsidRDefault="00BD282B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B4BB6">
        <w:rPr>
          <w:rFonts w:ascii="Times New Roman" w:hAnsi="Times New Roman" w:cs="Times New Roman"/>
          <w:sz w:val="24"/>
          <w:szCs w:val="24"/>
        </w:rPr>
        <w:t xml:space="preserve">Before I </w:t>
      </w:r>
      <w:r w:rsidR="00734A64" w:rsidRPr="004B4BB6">
        <w:rPr>
          <w:rFonts w:ascii="Times New Roman" w:hAnsi="Times New Roman" w:cs="Times New Roman"/>
          <w:sz w:val="24"/>
          <w:szCs w:val="24"/>
        </w:rPr>
        <w:t>started w</w:t>
      </w:r>
      <w:r w:rsidR="00C97FB9" w:rsidRPr="004B4BB6">
        <w:rPr>
          <w:rFonts w:ascii="Times New Roman" w:hAnsi="Times New Roman" w:cs="Times New Roman"/>
          <w:sz w:val="24"/>
          <w:szCs w:val="24"/>
        </w:rPr>
        <w:t>o</w:t>
      </w:r>
      <w:r w:rsidR="00734A64" w:rsidRPr="004B4BB6">
        <w:rPr>
          <w:rFonts w:ascii="Times New Roman" w:hAnsi="Times New Roman" w:cs="Times New Roman"/>
          <w:sz w:val="24"/>
          <w:szCs w:val="24"/>
        </w:rPr>
        <w:t>rking in different organizations, I also attended different schools to help polish my knowledge in the field of Geography.</w:t>
      </w:r>
      <w:r w:rsidR="00C27611" w:rsidRPr="004B4BB6">
        <w:rPr>
          <w:rFonts w:ascii="Times New Roman" w:hAnsi="Times New Roman" w:cs="Times New Roman"/>
          <w:sz w:val="24"/>
          <w:szCs w:val="24"/>
        </w:rPr>
        <w:t xml:space="preserve"> From </w:t>
      </w:r>
      <w:r w:rsidR="00EB2041" w:rsidRPr="004B4BB6">
        <w:rPr>
          <w:rFonts w:ascii="Times New Roman" w:hAnsi="Times New Roman" w:cs="Times New Roman"/>
          <w:sz w:val="24"/>
          <w:szCs w:val="24"/>
        </w:rPr>
        <w:t>elementary school, I was passionate about Geography.</w:t>
      </w:r>
      <w:r w:rsidR="001F6036" w:rsidRPr="004B4BB6">
        <w:rPr>
          <w:rFonts w:ascii="Times New Roman" w:hAnsi="Times New Roman" w:cs="Times New Roman"/>
          <w:sz w:val="24"/>
          <w:szCs w:val="24"/>
        </w:rPr>
        <w:t xml:space="preserve"> I have continued to </w:t>
      </w:r>
      <w:r w:rsidR="008804AD" w:rsidRPr="004B4BB6">
        <w:rPr>
          <w:rFonts w:ascii="Times New Roman" w:hAnsi="Times New Roman" w:cs="Times New Roman"/>
          <w:sz w:val="24"/>
          <w:szCs w:val="24"/>
        </w:rPr>
        <w:t xml:space="preserve">become more specific </w:t>
      </w:r>
      <w:r w:rsidR="007C19E2" w:rsidRPr="004B4BB6">
        <w:rPr>
          <w:rFonts w:ascii="Times New Roman" w:hAnsi="Times New Roman" w:cs="Times New Roman"/>
          <w:sz w:val="24"/>
          <w:szCs w:val="24"/>
        </w:rPr>
        <w:t>in my field over the years.</w:t>
      </w:r>
      <w:r w:rsidR="00CD0665" w:rsidRPr="004B4BB6">
        <w:rPr>
          <w:rFonts w:ascii="Times New Roman" w:hAnsi="Times New Roman" w:cs="Times New Roman"/>
          <w:sz w:val="24"/>
          <w:szCs w:val="24"/>
        </w:rPr>
        <w:t xml:space="preserve"> I also feel that I </w:t>
      </w:r>
      <w:r w:rsidR="00CD0665" w:rsidRPr="004B4BB6">
        <w:rPr>
          <w:rFonts w:ascii="Times New Roman" w:hAnsi="Times New Roman" w:cs="Times New Roman"/>
          <w:sz w:val="24"/>
          <w:szCs w:val="24"/>
        </w:rPr>
        <w:lastRenderedPageBreak/>
        <w:t xml:space="preserve">still need to continue with my education </w:t>
      </w:r>
      <w:r w:rsidR="00003635" w:rsidRPr="004B4BB6">
        <w:rPr>
          <w:rFonts w:ascii="Times New Roman" w:hAnsi="Times New Roman" w:cs="Times New Roman"/>
          <w:sz w:val="24"/>
          <w:szCs w:val="24"/>
        </w:rPr>
        <w:t xml:space="preserve">so that I can contribute to </w:t>
      </w:r>
      <w:r w:rsidR="00CE5630" w:rsidRPr="004B4BB6">
        <w:rPr>
          <w:rFonts w:ascii="Times New Roman" w:hAnsi="Times New Roman" w:cs="Times New Roman"/>
          <w:sz w:val="24"/>
          <w:szCs w:val="24"/>
        </w:rPr>
        <w:t xml:space="preserve">the </w:t>
      </w:r>
      <w:r w:rsidR="00AF641F" w:rsidRPr="004B4BB6">
        <w:rPr>
          <w:rFonts w:ascii="Times New Roman" w:hAnsi="Times New Roman" w:cs="Times New Roman"/>
          <w:sz w:val="24"/>
          <w:szCs w:val="24"/>
        </w:rPr>
        <w:t>improvement</w:t>
      </w:r>
      <w:r w:rsidR="00CE5630" w:rsidRPr="004B4BB6">
        <w:rPr>
          <w:rFonts w:ascii="Times New Roman" w:hAnsi="Times New Roman" w:cs="Times New Roman"/>
          <w:sz w:val="24"/>
          <w:szCs w:val="24"/>
        </w:rPr>
        <w:t xml:space="preserve"> of environment.</w:t>
      </w:r>
      <w:r w:rsidR="007B3913" w:rsidRPr="004B4BB6">
        <w:rPr>
          <w:rFonts w:ascii="Times New Roman" w:hAnsi="Times New Roman" w:cs="Times New Roman"/>
          <w:sz w:val="24"/>
          <w:szCs w:val="24"/>
        </w:rPr>
        <w:t xml:space="preserve"> My level of practice will also go up when I take time to </w:t>
      </w:r>
      <w:r w:rsidR="00CC707D" w:rsidRPr="004B4BB6">
        <w:rPr>
          <w:rFonts w:ascii="Times New Roman" w:hAnsi="Times New Roman" w:cs="Times New Roman"/>
          <w:sz w:val="24"/>
          <w:szCs w:val="24"/>
        </w:rPr>
        <w:t>get more knowledge about the field.</w:t>
      </w:r>
      <w:r w:rsidR="00DF3CA6" w:rsidRPr="004B4BB6">
        <w:rPr>
          <w:rFonts w:ascii="Times New Roman" w:hAnsi="Times New Roman" w:cs="Times New Roman"/>
          <w:sz w:val="24"/>
          <w:szCs w:val="24"/>
        </w:rPr>
        <w:t xml:space="preserve"> I believe that my education has helped me to </w:t>
      </w:r>
      <w:r w:rsidR="00D00BAC" w:rsidRPr="004B4BB6">
        <w:rPr>
          <w:rFonts w:ascii="Times New Roman" w:hAnsi="Times New Roman" w:cs="Times New Roman"/>
          <w:sz w:val="24"/>
          <w:szCs w:val="24"/>
        </w:rPr>
        <w:t xml:space="preserve">come up with issues related to Geography that </w:t>
      </w:r>
      <w:r w:rsidR="005C288D" w:rsidRPr="004B4BB6">
        <w:rPr>
          <w:rFonts w:ascii="Times New Roman" w:hAnsi="Times New Roman" w:cs="Times New Roman"/>
          <w:sz w:val="24"/>
          <w:szCs w:val="24"/>
        </w:rPr>
        <w:t>need to be discussed.</w:t>
      </w: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43965" w:rsidRPr="004B4BB6" w:rsidRDefault="00A43965" w:rsidP="004B4BB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B4BB6">
        <w:rPr>
          <w:rFonts w:ascii="Times New Roman" w:hAnsi="Times New Roman" w:cs="Times New Roman"/>
          <w:sz w:val="24"/>
          <w:szCs w:val="24"/>
        </w:rPr>
        <w:lastRenderedPageBreak/>
        <w:t>WORKS CITED</w:t>
      </w:r>
    </w:p>
    <w:p w:rsidR="004B4BB6" w:rsidRPr="004B4BB6" w:rsidRDefault="004B4BB6" w:rsidP="004B4BB6">
      <w:pPr>
        <w:shd w:val="clear" w:color="auto" w:fill="FFFFFF"/>
        <w:spacing w:before="100" w:beforeAutospacing="1" w:after="24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B4BB6">
        <w:rPr>
          <w:rFonts w:ascii="Times New Roman" w:eastAsia="Times New Roman" w:hAnsi="Times New Roman" w:cs="Times New Roman"/>
          <w:color w:val="222222"/>
          <w:sz w:val="24"/>
          <w:szCs w:val="24"/>
        </w:rPr>
        <w:t>Haag, S., Cummings, M., McCubbrey, D., Pinsonn</w:t>
      </w:r>
      <w:bookmarkStart w:id="0" w:name="_GoBack"/>
      <w:bookmarkEnd w:id="0"/>
      <w:r w:rsidRPr="004B4BB6">
        <w:rPr>
          <w:rFonts w:ascii="Times New Roman" w:eastAsia="Times New Roman" w:hAnsi="Times New Roman" w:cs="Times New Roman"/>
          <w:color w:val="222222"/>
          <w:sz w:val="24"/>
          <w:szCs w:val="24"/>
        </w:rPr>
        <w:t>eault, A., Donovan, R. (2006). Management Information Systems for the Information Age. </w:t>
      </w:r>
      <w:r w:rsidRPr="004B4BB6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</w:rPr>
        <w:t>Building an E-portfolio</w:t>
      </w:r>
      <w:r w:rsidRPr="004B4BB6">
        <w:rPr>
          <w:rFonts w:ascii="Times New Roman" w:eastAsia="Times New Roman" w:hAnsi="Times New Roman" w:cs="Times New Roman"/>
          <w:color w:val="222222"/>
          <w:sz w:val="24"/>
          <w:szCs w:val="24"/>
        </w:rPr>
        <w:t>(XLM-J). Toronto: Mcgraw-Hill. </w:t>
      </w:r>
      <w:hyperlink r:id="rId7" w:tooltip="International Standard Book Number" w:history="1">
        <w:r w:rsidRPr="004B4BB6">
          <w:rPr>
            <w:rFonts w:ascii="Times New Roman" w:eastAsia="Times New Roman" w:hAnsi="Times New Roman" w:cs="Times New Roman"/>
            <w:color w:val="0B0080"/>
            <w:sz w:val="24"/>
            <w:szCs w:val="24"/>
            <w:u w:val="single"/>
          </w:rPr>
          <w:t>ISBN</w:t>
        </w:r>
      </w:hyperlink>
      <w:r w:rsidRPr="004B4BB6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  <w:hyperlink r:id="rId8" w:tooltip="Special:BookSources/0-07-095569-7" w:history="1">
        <w:r w:rsidRPr="004B4BB6">
          <w:rPr>
            <w:rFonts w:ascii="Times New Roman" w:eastAsia="Times New Roman" w:hAnsi="Times New Roman" w:cs="Times New Roman"/>
            <w:color w:val="0B0080"/>
            <w:sz w:val="24"/>
            <w:szCs w:val="24"/>
            <w:u w:val="single"/>
          </w:rPr>
          <w:t>0-07-095569-7</w:t>
        </w:r>
      </w:hyperlink>
      <w:r w:rsidRPr="004B4BB6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:rsidR="00A43965" w:rsidRPr="004B4BB6" w:rsidRDefault="00A43965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F5FBB" w:rsidRPr="004B4BB6" w:rsidRDefault="00DF5FBB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F5FBB" w:rsidRPr="004B4BB6" w:rsidRDefault="00DF5FBB" w:rsidP="004B4B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DF5FBB" w:rsidRPr="004B4BB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627D" w:rsidRDefault="0039627D" w:rsidP="00C375F5">
      <w:pPr>
        <w:spacing w:after="0" w:line="240" w:lineRule="auto"/>
      </w:pPr>
      <w:r>
        <w:separator/>
      </w:r>
    </w:p>
  </w:endnote>
  <w:endnote w:type="continuationSeparator" w:id="0">
    <w:p w:rsidR="0039627D" w:rsidRDefault="0039627D" w:rsidP="00C375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627D" w:rsidRDefault="0039627D" w:rsidP="00C375F5">
      <w:pPr>
        <w:spacing w:after="0" w:line="240" w:lineRule="auto"/>
      </w:pPr>
      <w:r>
        <w:separator/>
      </w:r>
    </w:p>
  </w:footnote>
  <w:footnote w:type="continuationSeparator" w:id="0">
    <w:p w:rsidR="0039627D" w:rsidRDefault="0039627D" w:rsidP="00C375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75F5" w:rsidRDefault="00C375F5">
    <w:pPr>
      <w:pStyle w:val="Header"/>
      <w:jc w:val="right"/>
    </w:pPr>
    <w:r>
      <w:t xml:space="preserve">SURNAME     </w:t>
    </w:r>
    <w:sdt>
      <w:sdtPr>
        <w:id w:val="-45979545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70A1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C375F5" w:rsidRDefault="00C375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2D3320"/>
    <w:multiLevelType w:val="multilevel"/>
    <w:tmpl w:val="17DCB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zY0MzGzNDC0NDZT0lEKTi0uzszPAykwrAUAj8FLHSwAAAA="/>
  </w:docVars>
  <w:rsids>
    <w:rsidRoot w:val="00CC14B3"/>
    <w:rsid w:val="0000318D"/>
    <w:rsid w:val="00003635"/>
    <w:rsid w:val="000C7B32"/>
    <w:rsid w:val="001C294E"/>
    <w:rsid w:val="001C52AB"/>
    <w:rsid w:val="001C7023"/>
    <w:rsid w:val="001E70A1"/>
    <w:rsid w:val="001F51D2"/>
    <w:rsid w:val="001F6036"/>
    <w:rsid w:val="00266A8A"/>
    <w:rsid w:val="002939A6"/>
    <w:rsid w:val="00374B0D"/>
    <w:rsid w:val="00392F17"/>
    <w:rsid w:val="0039627D"/>
    <w:rsid w:val="0041082F"/>
    <w:rsid w:val="00440B68"/>
    <w:rsid w:val="004B3707"/>
    <w:rsid w:val="004B4BB6"/>
    <w:rsid w:val="004C5682"/>
    <w:rsid w:val="0055185C"/>
    <w:rsid w:val="00594C7E"/>
    <w:rsid w:val="005C288D"/>
    <w:rsid w:val="00640C53"/>
    <w:rsid w:val="00642F4C"/>
    <w:rsid w:val="006449E9"/>
    <w:rsid w:val="006541EF"/>
    <w:rsid w:val="00694A03"/>
    <w:rsid w:val="006E160F"/>
    <w:rsid w:val="0070019A"/>
    <w:rsid w:val="00734A64"/>
    <w:rsid w:val="00740CDE"/>
    <w:rsid w:val="0079156C"/>
    <w:rsid w:val="007B3913"/>
    <w:rsid w:val="007C19E2"/>
    <w:rsid w:val="00826C3F"/>
    <w:rsid w:val="00830F57"/>
    <w:rsid w:val="008804AD"/>
    <w:rsid w:val="00917F32"/>
    <w:rsid w:val="00921485"/>
    <w:rsid w:val="009C51D4"/>
    <w:rsid w:val="009D2502"/>
    <w:rsid w:val="00A43965"/>
    <w:rsid w:val="00AC7035"/>
    <w:rsid w:val="00AF641F"/>
    <w:rsid w:val="00BD282B"/>
    <w:rsid w:val="00BD612D"/>
    <w:rsid w:val="00BF66E4"/>
    <w:rsid w:val="00C142A2"/>
    <w:rsid w:val="00C27611"/>
    <w:rsid w:val="00C375F5"/>
    <w:rsid w:val="00C97FB9"/>
    <w:rsid w:val="00CC14B3"/>
    <w:rsid w:val="00CC707D"/>
    <w:rsid w:val="00CD0665"/>
    <w:rsid w:val="00CD341D"/>
    <w:rsid w:val="00CE5630"/>
    <w:rsid w:val="00D00BAC"/>
    <w:rsid w:val="00DD76C9"/>
    <w:rsid w:val="00DF022E"/>
    <w:rsid w:val="00DF3CA6"/>
    <w:rsid w:val="00DF5FBB"/>
    <w:rsid w:val="00EB2041"/>
    <w:rsid w:val="00F97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D0E04"/>
  <w15:chartTrackingRefBased/>
  <w15:docId w15:val="{6717D670-2091-4D20-A50B-9AF6167BB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75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5F5"/>
  </w:style>
  <w:style w:type="paragraph" w:styleId="Footer">
    <w:name w:val="footer"/>
    <w:basedOn w:val="Normal"/>
    <w:link w:val="FooterChar"/>
    <w:uiPriority w:val="99"/>
    <w:unhideWhenUsed/>
    <w:rsid w:val="00C375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5F5"/>
  </w:style>
  <w:style w:type="character" w:styleId="Hyperlink">
    <w:name w:val="Hyperlink"/>
    <w:basedOn w:val="DefaultParagraphFont"/>
    <w:uiPriority w:val="99"/>
    <w:semiHidden/>
    <w:unhideWhenUsed/>
    <w:rsid w:val="004B4BB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67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pecial:BookSources/0-07-095569-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International_Standard_Book_Numb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19-10-17T10:15:00Z</dcterms:created>
  <dcterms:modified xsi:type="dcterms:W3CDTF">2019-10-17T10:15:00Z</dcterms:modified>
</cp:coreProperties>
</file>